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2FFF62EC" w:rsidR="00CB07B4" w:rsidRDefault="00943A44" w:rsidP="00AE480F">
      <w:pPr>
        <w:pStyle w:val="Heading2"/>
        <w:jc w:val="center"/>
      </w:pPr>
      <w:r w:rsidRPr="00CB07B4">
        <w:t xml:space="preserve">Board of </w:t>
      </w:r>
      <w:r w:rsidR="002D6A53">
        <w:t>Directors</w:t>
      </w:r>
      <w:r w:rsidRPr="00CB07B4">
        <w:t xml:space="preserve"> Meeting</w:t>
      </w:r>
      <w:r w:rsidR="00E24A33">
        <w:t>, Special Meeting</w:t>
      </w:r>
    </w:p>
    <w:p w14:paraId="40A9F81B" w14:textId="53356866" w:rsidR="00E540D4" w:rsidRPr="00E540D4" w:rsidRDefault="00E540D4" w:rsidP="00E540D4">
      <w:r>
        <w:tab/>
      </w:r>
      <w:r>
        <w:tab/>
      </w:r>
      <w:r>
        <w:tab/>
      </w:r>
      <w:r>
        <w:tab/>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188DEC64"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BE775D">
        <w:rPr>
          <w:color w:val="244061" w:themeColor="accent1" w:themeShade="80"/>
        </w:rPr>
        <w:t>May</w:t>
      </w:r>
      <w:r w:rsidR="00E24A33">
        <w:rPr>
          <w:color w:val="244061" w:themeColor="accent1" w:themeShade="80"/>
        </w:rPr>
        <w:t xml:space="preserve"> </w:t>
      </w:r>
      <w:r w:rsidR="00BE775D">
        <w:rPr>
          <w:color w:val="244061" w:themeColor="accent1" w:themeShade="80"/>
        </w:rPr>
        <w:t>1</w:t>
      </w:r>
      <w:r w:rsidR="00E24A33">
        <w:rPr>
          <w:color w:val="244061" w:themeColor="accent1" w:themeShade="80"/>
        </w:rPr>
        <w:t>3</w:t>
      </w:r>
      <w:r w:rsidRPr="00957B7C">
        <w:rPr>
          <w:color w:val="244061" w:themeColor="accent1" w:themeShade="80"/>
        </w:rPr>
        <w:t>, 202</w:t>
      </w:r>
      <w:r w:rsidR="00946FFA">
        <w:rPr>
          <w:color w:val="244061" w:themeColor="accent1" w:themeShade="80"/>
        </w:rPr>
        <w:t>6</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2CDB2224"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72436F">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EE2D53">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13C3D1D3" w14:textId="20E98058" w:rsidR="00B604FC" w:rsidRPr="00030E9D" w:rsidRDefault="00943A44" w:rsidP="00320A8F">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3979D280" w14:textId="77777777" w:rsidR="0072436F" w:rsidRPr="00030E9D" w:rsidRDefault="0072436F" w:rsidP="00030E9D">
      <w:pPr>
        <w:tabs>
          <w:tab w:val="left" w:pos="731"/>
        </w:tabs>
        <w:rPr>
          <w:rFonts w:ascii="Times New Roman" w:hAnsi="Times New Roman" w:cs="Times New Roman"/>
          <w:color w:val="1A1C1F"/>
          <w:sz w:val="24"/>
          <w:szCs w:val="24"/>
        </w:rPr>
      </w:pPr>
    </w:p>
    <w:p w14:paraId="2876EA1F" w14:textId="63D60979" w:rsidR="00B604FC" w:rsidRPr="0072436F" w:rsidRDefault="00943A44" w:rsidP="00320A8F">
      <w:pPr>
        <w:pStyle w:val="ListParagraph"/>
        <w:numPr>
          <w:ilvl w:val="0"/>
          <w:numId w:val="31"/>
        </w:numPr>
        <w:tabs>
          <w:tab w:val="left" w:pos="732"/>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Approval of</w:t>
      </w:r>
      <w:r w:rsidR="00E403E9" w:rsidRPr="004310F2">
        <w:rPr>
          <w:rFonts w:ascii="Times New Roman" w:hAnsi="Times New Roman" w:cs="Times New Roman"/>
          <w:color w:val="1A1C1F"/>
          <w:w w:val="105"/>
          <w:sz w:val="24"/>
          <w:szCs w:val="24"/>
        </w:rPr>
        <w:t xml:space="preserve"> </w:t>
      </w:r>
      <w:r w:rsidR="00DF4856">
        <w:rPr>
          <w:rFonts w:ascii="Times New Roman" w:hAnsi="Times New Roman" w:cs="Times New Roman"/>
          <w:color w:val="1A1C1F"/>
          <w:w w:val="105"/>
          <w:sz w:val="24"/>
          <w:szCs w:val="24"/>
        </w:rPr>
        <w:t xml:space="preserve">April </w:t>
      </w:r>
      <w:r w:rsidR="00B87134">
        <w:rPr>
          <w:rFonts w:ascii="Times New Roman" w:hAnsi="Times New Roman" w:cs="Times New Roman"/>
          <w:color w:val="1A1C1F"/>
          <w:w w:val="105"/>
          <w:sz w:val="24"/>
          <w:szCs w:val="24"/>
        </w:rPr>
        <w:t>10, 2026, and April 21, 2026,</w:t>
      </w:r>
      <w:r w:rsidR="002433C4" w:rsidRPr="004310F2">
        <w:rPr>
          <w:rFonts w:ascii="Times New Roman" w:hAnsi="Times New Roman" w:cs="Times New Roman"/>
          <w:color w:val="1A1C1F"/>
          <w:w w:val="105"/>
          <w:sz w:val="24"/>
          <w:szCs w:val="24"/>
        </w:rPr>
        <w:t xml:space="preserve"> </w:t>
      </w:r>
      <w:r w:rsidRPr="004310F2">
        <w:rPr>
          <w:rFonts w:ascii="Times New Roman" w:hAnsi="Times New Roman" w:cs="Times New Roman"/>
          <w:color w:val="1A1C1F"/>
          <w:w w:val="105"/>
          <w:sz w:val="24"/>
          <w:szCs w:val="24"/>
        </w:rPr>
        <w:t>meeting</w:t>
      </w:r>
      <w:r w:rsidRPr="004310F2">
        <w:rPr>
          <w:rFonts w:ascii="Times New Roman" w:hAnsi="Times New Roman" w:cs="Times New Roman"/>
          <w:color w:val="1A1C1F"/>
          <w:spacing w:val="-10"/>
          <w:w w:val="105"/>
          <w:sz w:val="24"/>
          <w:szCs w:val="24"/>
        </w:rPr>
        <w:t xml:space="preserve"> </w:t>
      </w:r>
      <w:r w:rsidRPr="004310F2">
        <w:rPr>
          <w:rFonts w:ascii="Times New Roman" w:hAnsi="Times New Roman" w:cs="Times New Roman"/>
          <w:color w:val="1A1C1F"/>
          <w:w w:val="105"/>
          <w:sz w:val="24"/>
          <w:szCs w:val="24"/>
        </w:rPr>
        <w:t>minutes</w:t>
      </w:r>
    </w:p>
    <w:p w14:paraId="5A714F0C" w14:textId="77777777" w:rsidR="0072436F" w:rsidRPr="00320A8F" w:rsidRDefault="0072436F" w:rsidP="0072436F">
      <w:pPr>
        <w:pStyle w:val="ListParagraph"/>
        <w:tabs>
          <w:tab w:val="left" w:pos="732"/>
        </w:tabs>
        <w:ind w:left="450" w:firstLine="0"/>
        <w:rPr>
          <w:rFonts w:ascii="Times New Roman" w:hAnsi="Times New Roman" w:cs="Times New Roman"/>
          <w:color w:val="1A1C1F"/>
          <w:sz w:val="24"/>
          <w:szCs w:val="24"/>
        </w:rPr>
      </w:pPr>
    </w:p>
    <w:p w14:paraId="0D407F26" w14:textId="648E9B3F" w:rsidR="000E7E78" w:rsidRPr="00946FFA" w:rsidRDefault="009E177A" w:rsidP="00946FFA">
      <w:pPr>
        <w:pStyle w:val="ListParagraph"/>
        <w:numPr>
          <w:ilvl w:val="0"/>
          <w:numId w:val="31"/>
        </w:numPr>
        <w:tabs>
          <w:tab w:val="left" w:pos="730"/>
        </w:tabs>
        <w:ind w:right="360"/>
        <w:rPr>
          <w:rFonts w:ascii="Times New Roman" w:hAnsi="Times New Roman" w:cs="Times New Roman"/>
          <w:color w:val="1A1C1F"/>
          <w:sz w:val="24"/>
          <w:szCs w:val="24"/>
        </w:rPr>
      </w:pPr>
      <w:r w:rsidRPr="004310F2">
        <w:rPr>
          <w:rFonts w:ascii="Times New Roman" w:hAnsi="Times New Roman" w:cs="Times New Roman"/>
          <w:noProof/>
          <w:sz w:val="24"/>
          <w:szCs w:val="24"/>
        </w:rPr>
        <mc:AlternateContent>
          <mc:Choice Requires="wps">
            <w:drawing>
              <wp:anchor distT="0" distB="0" distL="114300" distR="114300" simplePos="0" relativeHeight="251658240" behindDoc="1" locked="0" layoutInCell="1" allowOverlap="1" wp14:anchorId="650265E5" wp14:editId="5FE1566A">
                <wp:simplePos x="0" y="0"/>
                <wp:positionH relativeFrom="page">
                  <wp:posOffset>1619885</wp:posOffset>
                </wp:positionH>
                <wp:positionV relativeFrom="paragraph">
                  <wp:posOffset>63500</wp:posOffset>
                </wp:positionV>
                <wp:extent cx="135890" cy="313055"/>
                <wp:effectExtent l="0" t="0" r="0" b="0"/>
                <wp:wrapNone/>
                <wp:docPr id="1249458570"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313055"/>
                        </a:xfrm>
                        <a:prstGeom prst="rect">
                          <a:avLst/>
                        </a:prstGeom>
                        <a:noFill/>
                        <a:ln>
                          <a:noFill/>
                        </a:ln>
                      </wps:spPr>
                      <wps:txbx>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265E5" id="_x0000_t202" coordsize="21600,21600" o:spt="202" path="m,l,21600r21600,l21600,xe">
                <v:stroke joinstyle="miter"/>
                <v:path gradientshapeok="t" o:connecttype="rect"/>
              </v:shapetype>
              <v:shape id="Text Box 1" o:spid="_x0000_s1026" type="#_x0000_t202" alt="&quot;&quot;" style="position:absolute;left:0;text-align:left;margin-left:127.55pt;margin-top:5pt;width:10.7pt;height:24.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" filled="f" stroked="f">
                <v:textbox inset="0,0,0,0">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v:textbox>
                <w10:wrap anchorx="page"/>
              </v:shape>
            </w:pict>
          </mc:Fallback>
        </mc:AlternateContent>
      </w:r>
      <w:r w:rsidR="00943A44" w:rsidRPr="004310F2">
        <w:rPr>
          <w:rFonts w:ascii="Times New Roman" w:hAnsi="Times New Roman" w:cs="Times New Roman"/>
          <w:color w:val="1A1C1F"/>
          <w:sz w:val="24"/>
          <w:szCs w:val="24"/>
        </w:rPr>
        <w:t>Financial</w:t>
      </w:r>
      <w:r w:rsidR="0026055D" w:rsidRPr="004310F2">
        <w:rPr>
          <w:rFonts w:ascii="Times New Roman" w:hAnsi="Times New Roman" w:cs="Times New Roman"/>
          <w:color w:val="1A1C1F"/>
          <w:sz w:val="24"/>
          <w:szCs w:val="24"/>
        </w:rPr>
        <w:t xml:space="preserve"> Committee Reports</w:t>
      </w:r>
      <w:r w:rsidR="00E61386" w:rsidRPr="004310F2">
        <w:rPr>
          <w:rFonts w:ascii="Times New Roman" w:hAnsi="Times New Roman" w:cs="Times New Roman"/>
          <w:color w:val="1A1C1F"/>
          <w:sz w:val="24"/>
          <w:szCs w:val="24"/>
        </w:rPr>
        <w:t>:</w:t>
      </w:r>
      <w:r w:rsidR="0026055D" w:rsidRPr="004310F2">
        <w:rPr>
          <w:rFonts w:ascii="Times New Roman" w:hAnsi="Times New Roman" w:cs="Times New Roman"/>
          <w:color w:val="1A1C1F"/>
          <w:sz w:val="24"/>
          <w:szCs w:val="24"/>
        </w:rPr>
        <w:t xml:space="preserve"> </w:t>
      </w:r>
      <w:r w:rsidR="00122F2E" w:rsidRPr="004310F2">
        <w:rPr>
          <w:rFonts w:ascii="Times New Roman" w:hAnsi="Times New Roman" w:cs="Times New Roman"/>
          <w:color w:val="1A1C1F"/>
          <w:sz w:val="24"/>
          <w:szCs w:val="24"/>
        </w:rPr>
        <w:t>(Treasurer</w:t>
      </w:r>
      <w:r w:rsidR="0026055D" w:rsidRPr="004310F2">
        <w:rPr>
          <w:rFonts w:ascii="Times New Roman" w:hAnsi="Times New Roman" w:cs="Times New Roman"/>
          <w:color w:val="1A1C1F"/>
          <w:sz w:val="24"/>
          <w:szCs w:val="24"/>
        </w:rPr>
        <w:t xml:space="preserve"> Ryback)</w:t>
      </w:r>
    </w:p>
    <w:p w14:paraId="194BD53F" w14:textId="77777777" w:rsidR="000E7E78" w:rsidRPr="00182052" w:rsidRDefault="000E7E78" w:rsidP="000E7E78">
      <w:pPr>
        <w:pStyle w:val="ListParagraph"/>
        <w:tabs>
          <w:tab w:val="left" w:pos="730"/>
        </w:tabs>
        <w:ind w:left="450" w:right="360" w:firstLine="0"/>
        <w:rPr>
          <w:rFonts w:ascii="Times New Roman" w:hAnsi="Times New Roman" w:cs="Times New Roman"/>
          <w:color w:val="1A1C1F"/>
          <w:sz w:val="24"/>
          <w:szCs w:val="24"/>
        </w:rPr>
      </w:pPr>
    </w:p>
    <w:p w14:paraId="7E61B167" w14:textId="1049E9A2" w:rsidR="00F7217C" w:rsidRPr="001C2D9E" w:rsidRDefault="00F7217C"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Financials</w:t>
      </w:r>
    </w:p>
    <w:p w14:paraId="0951B996" w14:textId="2AF636E7" w:rsidR="00060F6B" w:rsidRPr="001C2D9E" w:rsidRDefault="00060F6B"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 xml:space="preserve">Financial Transfer </w:t>
      </w:r>
    </w:p>
    <w:p w14:paraId="61688640" w14:textId="40A8C074" w:rsidR="0072436F" w:rsidRDefault="00F7217C" w:rsidP="00006D59">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Review and sign cla</w:t>
      </w:r>
      <w:r w:rsidR="008E3AF7" w:rsidRPr="001C2D9E">
        <w:rPr>
          <w:rFonts w:ascii="Times New Roman" w:hAnsi="Times New Roman" w:cs="Times New Roman"/>
          <w:b/>
          <w:bCs/>
          <w:color w:val="1A1C1F"/>
          <w:sz w:val="24"/>
          <w:szCs w:val="24"/>
        </w:rPr>
        <w:t>i</w:t>
      </w:r>
      <w:r w:rsidRPr="001C2D9E">
        <w:rPr>
          <w:rFonts w:ascii="Times New Roman" w:hAnsi="Times New Roman" w:cs="Times New Roman"/>
          <w:b/>
          <w:bCs/>
          <w:color w:val="1A1C1F"/>
          <w:sz w:val="24"/>
          <w:szCs w:val="24"/>
        </w:rPr>
        <w:t>ms</w:t>
      </w:r>
    </w:p>
    <w:p w14:paraId="6560BCA6" w14:textId="77777777" w:rsidR="00876BFD" w:rsidRPr="00EE2D53" w:rsidRDefault="00876BFD" w:rsidP="00EE2D53">
      <w:pPr>
        <w:tabs>
          <w:tab w:val="left" w:pos="730"/>
        </w:tabs>
        <w:ind w:right="-810"/>
        <w:rPr>
          <w:rFonts w:ascii="Times New Roman" w:hAnsi="Times New Roman" w:cs="Times New Roman"/>
          <w:b/>
          <w:bCs/>
          <w:color w:val="1A1C1F"/>
          <w:sz w:val="24"/>
          <w:szCs w:val="24"/>
        </w:rPr>
      </w:pPr>
    </w:p>
    <w:p w14:paraId="78BBF79E" w14:textId="60836EEC" w:rsidR="00807647" w:rsidRDefault="0026055D" w:rsidP="001713C9">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sz w:val="24"/>
          <w:szCs w:val="24"/>
        </w:rPr>
        <w:t>Fire Chiefs Report</w:t>
      </w:r>
      <w:r w:rsidR="00E61386" w:rsidRPr="00175358">
        <w:rPr>
          <w:rFonts w:ascii="Times New Roman" w:hAnsi="Times New Roman" w:cs="Times New Roman"/>
          <w:sz w:val="24"/>
          <w:szCs w:val="24"/>
        </w:rPr>
        <w:t>:</w:t>
      </w:r>
      <w:r w:rsidRPr="00175358">
        <w:rPr>
          <w:rFonts w:ascii="Times New Roman" w:hAnsi="Times New Roman" w:cs="Times New Roman"/>
          <w:sz w:val="24"/>
          <w:szCs w:val="24"/>
        </w:rPr>
        <w:t xml:space="preserve"> (Chief</w:t>
      </w:r>
      <w:r w:rsidRPr="00175358">
        <w:rPr>
          <w:rFonts w:ascii="Times New Roman" w:hAnsi="Times New Roman" w:cs="Times New Roman"/>
          <w:spacing w:val="-9"/>
          <w:sz w:val="24"/>
          <w:szCs w:val="24"/>
        </w:rPr>
        <w:t xml:space="preserve"> </w:t>
      </w:r>
      <w:r w:rsidRPr="00175358">
        <w:rPr>
          <w:rFonts w:ascii="Times New Roman" w:hAnsi="Times New Roman" w:cs="Times New Roman"/>
          <w:sz w:val="24"/>
          <w:szCs w:val="24"/>
        </w:rPr>
        <w:t>Ca</w:t>
      </w:r>
      <w:r w:rsidR="004E2AEC" w:rsidRPr="00175358">
        <w:rPr>
          <w:rFonts w:ascii="Times New Roman" w:hAnsi="Times New Roman" w:cs="Times New Roman"/>
          <w:sz w:val="24"/>
          <w:szCs w:val="24"/>
        </w:rPr>
        <w:t>rey</w:t>
      </w:r>
      <w:r w:rsidRPr="00175358">
        <w:rPr>
          <w:rFonts w:ascii="Times New Roman" w:hAnsi="Times New Roman" w:cs="Times New Roman"/>
          <w:sz w:val="24"/>
          <w:szCs w:val="24"/>
        </w:rPr>
        <w:t>)</w:t>
      </w:r>
    </w:p>
    <w:p w14:paraId="5ABD989E" w14:textId="77777777" w:rsidR="00876BFD" w:rsidRPr="00C53090" w:rsidRDefault="00876BFD" w:rsidP="00C53090">
      <w:pPr>
        <w:tabs>
          <w:tab w:val="left" w:pos="723"/>
        </w:tabs>
        <w:rPr>
          <w:rFonts w:ascii="Times New Roman" w:hAnsi="Times New Roman" w:cs="Times New Roman"/>
          <w:sz w:val="24"/>
          <w:szCs w:val="24"/>
        </w:rPr>
      </w:pPr>
    </w:p>
    <w:p w14:paraId="6E0175CE" w14:textId="11519575" w:rsidR="0035797F" w:rsidRPr="0072436F" w:rsidRDefault="00943A44"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EE2D53">
      <w:pPr>
        <w:tabs>
          <w:tab w:val="left" w:pos="723"/>
        </w:tabs>
        <w:rPr>
          <w:rFonts w:ascii="Times New Roman" w:hAnsi="Times New Roman" w:cs="Times New Roman"/>
          <w:sz w:val="24"/>
          <w:szCs w:val="24"/>
        </w:rPr>
      </w:pPr>
    </w:p>
    <w:p w14:paraId="40255719" w14:textId="363D75FE" w:rsidR="00A75812" w:rsidRPr="0072436F" w:rsidRDefault="00943A44" w:rsidP="00945537">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Pr="001C2D9E">
        <w:rPr>
          <w:rFonts w:ascii="Times New Roman" w:hAnsi="Times New Roman" w:cs="Times New Roman"/>
          <w:b/>
          <w:bCs/>
          <w:w w:val="105"/>
          <w:sz w:val="24"/>
          <w:szCs w:val="24"/>
        </w:rPr>
        <w:t>replacement</w:t>
      </w:r>
      <w:r w:rsidR="007F7B7B" w:rsidRPr="001C2D9E">
        <w:rPr>
          <w:rFonts w:ascii="Times New Roman" w:hAnsi="Times New Roman" w:cs="Times New Roman"/>
          <w:b/>
          <w:bCs/>
          <w:w w:val="105"/>
          <w:sz w:val="24"/>
          <w:szCs w:val="24"/>
        </w:rPr>
        <w:t>:</w:t>
      </w:r>
      <w:r w:rsidR="004319C6" w:rsidRPr="001C2D9E">
        <w:rPr>
          <w:rFonts w:ascii="Times New Roman" w:hAnsi="Times New Roman" w:cs="Times New Roman"/>
          <w:b/>
          <w:bCs/>
          <w:w w:val="105"/>
          <w:sz w:val="24"/>
          <w:szCs w:val="24"/>
        </w:rPr>
        <w:t xml:space="preserve"> </w:t>
      </w:r>
    </w:p>
    <w:p w14:paraId="45EFF872" w14:textId="77777777" w:rsidR="0072436F" w:rsidRPr="001C2D9E" w:rsidRDefault="0072436F" w:rsidP="0072436F">
      <w:pPr>
        <w:pStyle w:val="ListParagraph"/>
        <w:tabs>
          <w:tab w:val="left" w:pos="723"/>
        </w:tabs>
        <w:ind w:left="990" w:firstLine="0"/>
        <w:rPr>
          <w:rFonts w:ascii="Times New Roman" w:hAnsi="Times New Roman" w:cs="Times New Roman"/>
          <w:b/>
          <w:bCs/>
          <w:sz w:val="24"/>
          <w:szCs w:val="24"/>
        </w:rPr>
      </w:pPr>
    </w:p>
    <w:p w14:paraId="696986B2" w14:textId="711895D3" w:rsidR="009126B4" w:rsidRPr="00DF4856" w:rsidRDefault="00D9284B" w:rsidP="00DF4856">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 xml:space="preserve">Discussion and possible actions regarding the progress of the LaPorte facility </w:t>
      </w:r>
      <w:r w:rsidR="00876BFD">
        <w:rPr>
          <w:rFonts w:ascii="Times New Roman" w:hAnsi="Times New Roman" w:cs="Times New Roman"/>
          <w:b/>
          <w:bCs/>
          <w:w w:val="105"/>
          <w:sz w:val="24"/>
          <w:szCs w:val="24"/>
        </w:rPr>
        <w:t>project</w:t>
      </w:r>
      <w:r w:rsidR="0072436F">
        <w:rPr>
          <w:rFonts w:ascii="Times New Roman" w:hAnsi="Times New Roman" w:cs="Times New Roman"/>
          <w:b/>
          <w:bCs/>
          <w:w w:val="105"/>
          <w:sz w:val="24"/>
          <w:szCs w:val="24"/>
        </w:rPr>
        <w:t>:</w:t>
      </w: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537B3" w14:textId="77777777" w:rsidR="0062569D" w:rsidRDefault="0062569D" w:rsidP="00934CA3">
      <w:r>
        <w:separator/>
      </w:r>
    </w:p>
  </w:endnote>
  <w:endnote w:type="continuationSeparator" w:id="0">
    <w:p w14:paraId="72B6A46C" w14:textId="77777777" w:rsidR="0062569D" w:rsidRDefault="0062569D"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E131E6" w14:textId="77777777" w:rsidR="0062569D" w:rsidRDefault="0062569D" w:rsidP="00934CA3">
      <w:r>
        <w:separator/>
      </w:r>
    </w:p>
  </w:footnote>
  <w:footnote w:type="continuationSeparator" w:id="0">
    <w:p w14:paraId="57ABAFC6" w14:textId="77777777" w:rsidR="0062569D" w:rsidRDefault="0062569D"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1"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4"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5"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6"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7"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19"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5"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6"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7"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8"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2"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3"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4"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5"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6"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5"/>
  </w:num>
  <w:num w:numId="4" w16cid:durableId="255209200">
    <w:abstractNumId w:val="28"/>
  </w:num>
  <w:num w:numId="5" w16cid:durableId="122962892">
    <w:abstractNumId w:val="6"/>
  </w:num>
  <w:num w:numId="6" w16cid:durableId="808665587">
    <w:abstractNumId w:val="21"/>
  </w:num>
  <w:num w:numId="7" w16cid:durableId="1887401974">
    <w:abstractNumId w:val="8"/>
  </w:num>
  <w:num w:numId="8" w16cid:durableId="1727606401">
    <w:abstractNumId w:val="24"/>
  </w:num>
  <w:num w:numId="9" w16cid:durableId="300352103">
    <w:abstractNumId w:val="22"/>
  </w:num>
  <w:num w:numId="10" w16cid:durableId="2003120338">
    <w:abstractNumId w:val="18"/>
  </w:num>
  <w:num w:numId="11" w16cid:durableId="1335835928">
    <w:abstractNumId w:val="33"/>
  </w:num>
  <w:num w:numId="12" w16cid:durableId="1969509279">
    <w:abstractNumId w:val="13"/>
  </w:num>
  <w:num w:numId="13" w16cid:durableId="464811456">
    <w:abstractNumId w:val="5"/>
  </w:num>
  <w:num w:numId="14" w16cid:durableId="1210802375">
    <w:abstractNumId w:val="35"/>
  </w:num>
  <w:num w:numId="15" w16cid:durableId="1721320201">
    <w:abstractNumId w:val="3"/>
  </w:num>
  <w:num w:numId="16" w16cid:durableId="1130396758">
    <w:abstractNumId w:val="16"/>
  </w:num>
  <w:num w:numId="17" w16cid:durableId="110632967">
    <w:abstractNumId w:val="26"/>
  </w:num>
  <w:num w:numId="18" w16cid:durableId="1828277872">
    <w:abstractNumId w:val="32"/>
  </w:num>
  <w:num w:numId="19" w16cid:durableId="2078435504">
    <w:abstractNumId w:val="25"/>
  </w:num>
  <w:num w:numId="20" w16cid:durableId="1650791540">
    <w:abstractNumId w:val="19"/>
  </w:num>
  <w:num w:numId="21" w16cid:durableId="366564418">
    <w:abstractNumId w:val="11"/>
  </w:num>
  <w:num w:numId="22" w16cid:durableId="1397511554">
    <w:abstractNumId w:val="9"/>
  </w:num>
  <w:num w:numId="23" w16cid:durableId="1684093660">
    <w:abstractNumId w:val="14"/>
  </w:num>
  <w:num w:numId="24" w16cid:durableId="2011250401">
    <w:abstractNumId w:val="37"/>
  </w:num>
  <w:num w:numId="25" w16cid:durableId="1406222425">
    <w:abstractNumId w:val="17"/>
  </w:num>
  <w:num w:numId="26" w16cid:durableId="1324118983">
    <w:abstractNumId w:val="27"/>
  </w:num>
  <w:num w:numId="27" w16cid:durableId="2023780151">
    <w:abstractNumId w:val="30"/>
  </w:num>
  <w:num w:numId="28" w16cid:durableId="1842769494">
    <w:abstractNumId w:val="12"/>
  </w:num>
  <w:num w:numId="29" w16cid:durableId="1712992575">
    <w:abstractNumId w:val="36"/>
  </w:num>
  <w:num w:numId="30" w16cid:durableId="685055533">
    <w:abstractNumId w:val="23"/>
  </w:num>
  <w:num w:numId="31" w16cid:durableId="189268571">
    <w:abstractNumId w:val="0"/>
  </w:num>
  <w:num w:numId="32" w16cid:durableId="250740755">
    <w:abstractNumId w:val="2"/>
  </w:num>
  <w:num w:numId="33" w16cid:durableId="751856569">
    <w:abstractNumId w:val="31"/>
  </w:num>
  <w:num w:numId="34" w16cid:durableId="760176323">
    <w:abstractNumId w:val="10"/>
  </w:num>
  <w:num w:numId="35" w16cid:durableId="1940485968">
    <w:abstractNumId w:val="7"/>
  </w:num>
  <w:num w:numId="36" w16cid:durableId="143661955">
    <w:abstractNumId w:val="34"/>
  </w:num>
  <w:num w:numId="37" w16cid:durableId="1939094024">
    <w:abstractNumId w:val="20"/>
  </w:num>
  <w:num w:numId="38" w16cid:durableId="181170170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79CA"/>
    <w:rsid w:val="00024278"/>
    <w:rsid w:val="00030E9D"/>
    <w:rsid w:val="000354CC"/>
    <w:rsid w:val="00042586"/>
    <w:rsid w:val="0005584A"/>
    <w:rsid w:val="0005666C"/>
    <w:rsid w:val="0005727E"/>
    <w:rsid w:val="000579E9"/>
    <w:rsid w:val="00060AA8"/>
    <w:rsid w:val="00060F6B"/>
    <w:rsid w:val="00075913"/>
    <w:rsid w:val="000801B3"/>
    <w:rsid w:val="00080ECD"/>
    <w:rsid w:val="00082848"/>
    <w:rsid w:val="00083937"/>
    <w:rsid w:val="00084BA2"/>
    <w:rsid w:val="00097ED1"/>
    <w:rsid w:val="000A04A5"/>
    <w:rsid w:val="000A16AB"/>
    <w:rsid w:val="000A76D6"/>
    <w:rsid w:val="000B0D7B"/>
    <w:rsid w:val="000C1D46"/>
    <w:rsid w:val="000C5E5B"/>
    <w:rsid w:val="000D6C28"/>
    <w:rsid w:val="000E1544"/>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13C9"/>
    <w:rsid w:val="001725CA"/>
    <w:rsid w:val="00172C68"/>
    <w:rsid w:val="00175358"/>
    <w:rsid w:val="001757BF"/>
    <w:rsid w:val="00180CCC"/>
    <w:rsid w:val="00182052"/>
    <w:rsid w:val="001A1403"/>
    <w:rsid w:val="001A1FF2"/>
    <w:rsid w:val="001B070F"/>
    <w:rsid w:val="001B2206"/>
    <w:rsid w:val="001B3868"/>
    <w:rsid w:val="001C2C2E"/>
    <w:rsid w:val="001C2D9E"/>
    <w:rsid w:val="001C3556"/>
    <w:rsid w:val="001D20AF"/>
    <w:rsid w:val="001D22DD"/>
    <w:rsid w:val="001D4451"/>
    <w:rsid w:val="001D66AA"/>
    <w:rsid w:val="001E2573"/>
    <w:rsid w:val="001E46EB"/>
    <w:rsid w:val="001E76EB"/>
    <w:rsid w:val="001F123D"/>
    <w:rsid w:val="001F1D05"/>
    <w:rsid w:val="001F4D05"/>
    <w:rsid w:val="001F781B"/>
    <w:rsid w:val="00202865"/>
    <w:rsid w:val="00204D9E"/>
    <w:rsid w:val="002144E6"/>
    <w:rsid w:val="00225190"/>
    <w:rsid w:val="00243140"/>
    <w:rsid w:val="002433C4"/>
    <w:rsid w:val="00245133"/>
    <w:rsid w:val="002512F0"/>
    <w:rsid w:val="0026055D"/>
    <w:rsid w:val="00263416"/>
    <w:rsid w:val="00270CE9"/>
    <w:rsid w:val="002716AB"/>
    <w:rsid w:val="002764D4"/>
    <w:rsid w:val="00281374"/>
    <w:rsid w:val="00284483"/>
    <w:rsid w:val="002870BE"/>
    <w:rsid w:val="00291625"/>
    <w:rsid w:val="00297ED1"/>
    <w:rsid w:val="002A76B5"/>
    <w:rsid w:val="002B2A12"/>
    <w:rsid w:val="002B2A19"/>
    <w:rsid w:val="002B4D61"/>
    <w:rsid w:val="002C0573"/>
    <w:rsid w:val="002D29F3"/>
    <w:rsid w:val="002D6A53"/>
    <w:rsid w:val="002E074F"/>
    <w:rsid w:val="002E08CA"/>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231D"/>
    <w:rsid w:val="003670A8"/>
    <w:rsid w:val="003861CF"/>
    <w:rsid w:val="003903E1"/>
    <w:rsid w:val="003A006B"/>
    <w:rsid w:val="003A35BB"/>
    <w:rsid w:val="003B03BA"/>
    <w:rsid w:val="003B5F65"/>
    <w:rsid w:val="003B6747"/>
    <w:rsid w:val="003C229A"/>
    <w:rsid w:val="003F4B4F"/>
    <w:rsid w:val="003F6E9D"/>
    <w:rsid w:val="0040177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DDD"/>
    <w:rsid w:val="004D036B"/>
    <w:rsid w:val="004E2AEC"/>
    <w:rsid w:val="004E332F"/>
    <w:rsid w:val="004E36C8"/>
    <w:rsid w:val="004E503D"/>
    <w:rsid w:val="004E7657"/>
    <w:rsid w:val="004F669E"/>
    <w:rsid w:val="004F7FFA"/>
    <w:rsid w:val="00503A4B"/>
    <w:rsid w:val="00512D68"/>
    <w:rsid w:val="00520638"/>
    <w:rsid w:val="0052130E"/>
    <w:rsid w:val="00525954"/>
    <w:rsid w:val="00533575"/>
    <w:rsid w:val="00536781"/>
    <w:rsid w:val="00540EF6"/>
    <w:rsid w:val="005423F2"/>
    <w:rsid w:val="00546693"/>
    <w:rsid w:val="00550FC3"/>
    <w:rsid w:val="00551564"/>
    <w:rsid w:val="00551B3A"/>
    <w:rsid w:val="005632F5"/>
    <w:rsid w:val="00577DA7"/>
    <w:rsid w:val="00585269"/>
    <w:rsid w:val="00595A04"/>
    <w:rsid w:val="005B734B"/>
    <w:rsid w:val="005C0931"/>
    <w:rsid w:val="005C1CEF"/>
    <w:rsid w:val="005D2933"/>
    <w:rsid w:val="005D7188"/>
    <w:rsid w:val="005D7BD0"/>
    <w:rsid w:val="005E1B4E"/>
    <w:rsid w:val="005E2E6D"/>
    <w:rsid w:val="005E356E"/>
    <w:rsid w:val="005F20A3"/>
    <w:rsid w:val="005F5DEA"/>
    <w:rsid w:val="006109AE"/>
    <w:rsid w:val="0061746F"/>
    <w:rsid w:val="00620FB9"/>
    <w:rsid w:val="00622BE8"/>
    <w:rsid w:val="0062569D"/>
    <w:rsid w:val="00625969"/>
    <w:rsid w:val="00633D96"/>
    <w:rsid w:val="00633E6F"/>
    <w:rsid w:val="00636EBA"/>
    <w:rsid w:val="00651243"/>
    <w:rsid w:val="00653728"/>
    <w:rsid w:val="00653CEF"/>
    <w:rsid w:val="006571D0"/>
    <w:rsid w:val="00660476"/>
    <w:rsid w:val="00674EC0"/>
    <w:rsid w:val="0068010E"/>
    <w:rsid w:val="00680A9B"/>
    <w:rsid w:val="00691A73"/>
    <w:rsid w:val="006A0239"/>
    <w:rsid w:val="006A329E"/>
    <w:rsid w:val="006A7C07"/>
    <w:rsid w:val="006B017A"/>
    <w:rsid w:val="006B021E"/>
    <w:rsid w:val="006B4530"/>
    <w:rsid w:val="006C2C4C"/>
    <w:rsid w:val="006E67ED"/>
    <w:rsid w:val="006F0F85"/>
    <w:rsid w:val="006F71B0"/>
    <w:rsid w:val="00703231"/>
    <w:rsid w:val="00703ECA"/>
    <w:rsid w:val="00712DC1"/>
    <w:rsid w:val="0072348A"/>
    <w:rsid w:val="0072436F"/>
    <w:rsid w:val="0072515C"/>
    <w:rsid w:val="007256AC"/>
    <w:rsid w:val="007274C8"/>
    <w:rsid w:val="007352CC"/>
    <w:rsid w:val="00740F7E"/>
    <w:rsid w:val="00741253"/>
    <w:rsid w:val="00745B44"/>
    <w:rsid w:val="00752722"/>
    <w:rsid w:val="00763C05"/>
    <w:rsid w:val="007711AF"/>
    <w:rsid w:val="007753DD"/>
    <w:rsid w:val="0077602C"/>
    <w:rsid w:val="00794FE0"/>
    <w:rsid w:val="007A0F5D"/>
    <w:rsid w:val="007A38C9"/>
    <w:rsid w:val="007A69C5"/>
    <w:rsid w:val="007B3012"/>
    <w:rsid w:val="007D02C2"/>
    <w:rsid w:val="007E17EC"/>
    <w:rsid w:val="007E5512"/>
    <w:rsid w:val="007F6F35"/>
    <w:rsid w:val="007F7B7B"/>
    <w:rsid w:val="0080463F"/>
    <w:rsid w:val="008058A8"/>
    <w:rsid w:val="00807647"/>
    <w:rsid w:val="00822403"/>
    <w:rsid w:val="00825202"/>
    <w:rsid w:val="0083281C"/>
    <w:rsid w:val="00836A51"/>
    <w:rsid w:val="00841A02"/>
    <w:rsid w:val="00841DDA"/>
    <w:rsid w:val="00845AB9"/>
    <w:rsid w:val="008462B7"/>
    <w:rsid w:val="008543C7"/>
    <w:rsid w:val="00854EEA"/>
    <w:rsid w:val="00860589"/>
    <w:rsid w:val="00861B4C"/>
    <w:rsid w:val="00863936"/>
    <w:rsid w:val="00866E20"/>
    <w:rsid w:val="00867110"/>
    <w:rsid w:val="0087474A"/>
    <w:rsid w:val="00876BFD"/>
    <w:rsid w:val="00890C4C"/>
    <w:rsid w:val="00891BEB"/>
    <w:rsid w:val="008A76B9"/>
    <w:rsid w:val="008B79E0"/>
    <w:rsid w:val="008C0258"/>
    <w:rsid w:val="008C0B72"/>
    <w:rsid w:val="008C0FB6"/>
    <w:rsid w:val="008C2CAD"/>
    <w:rsid w:val="008E3AF7"/>
    <w:rsid w:val="008F2027"/>
    <w:rsid w:val="008F3330"/>
    <w:rsid w:val="008F4557"/>
    <w:rsid w:val="00900A86"/>
    <w:rsid w:val="00901336"/>
    <w:rsid w:val="009028C8"/>
    <w:rsid w:val="009126B4"/>
    <w:rsid w:val="00914167"/>
    <w:rsid w:val="00923EA7"/>
    <w:rsid w:val="00925D21"/>
    <w:rsid w:val="009326E3"/>
    <w:rsid w:val="009333BF"/>
    <w:rsid w:val="00934CA3"/>
    <w:rsid w:val="00935CF9"/>
    <w:rsid w:val="00936D8C"/>
    <w:rsid w:val="009372CB"/>
    <w:rsid w:val="00940513"/>
    <w:rsid w:val="00941C8E"/>
    <w:rsid w:val="00942E5D"/>
    <w:rsid w:val="00943A44"/>
    <w:rsid w:val="0094548C"/>
    <w:rsid w:val="00945537"/>
    <w:rsid w:val="00946FFA"/>
    <w:rsid w:val="00953D54"/>
    <w:rsid w:val="009567B7"/>
    <w:rsid w:val="00957B7C"/>
    <w:rsid w:val="00964FAD"/>
    <w:rsid w:val="009658DB"/>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3F9"/>
    <w:rsid w:val="009C3C6D"/>
    <w:rsid w:val="009C477C"/>
    <w:rsid w:val="009C4C0C"/>
    <w:rsid w:val="009C7D75"/>
    <w:rsid w:val="009D035B"/>
    <w:rsid w:val="009D4464"/>
    <w:rsid w:val="009D4C76"/>
    <w:rsid w:val="009E177A"/>
    <w:rsid w:val="009F23D6"/>
    <w:rsid w:val="009F7048"/>
    <w:rsid w:val="00A06B6B"/>
    <w:rsid w:val="00A10446"/>
    <w:rsid w:val="00A12ACE"/>
    <w:rsid w:val="00A212C1"/>
    <w:rsid w:val="00A27AA3"/>
    <w:rsid w:val="00A36032"/>
    <w:rsid w:val="00A40633"/>
    <w:rsid w:val="00A4333B"/>
    <w:rsid w:val="00A44DC1"/>
    <w:rsid w:val="00A45C2D"/>
    <w:rsid w:val="00A4673E"/>
    <w:rsid w:val="00A5588A"/>
    <w:rsid w:val="00A627C6"/>
    <w:rsid w:val="00A64086"/>
    <w:rsid w:val="00A71DEF"/>
    <w:rsid w:val="00A73AE4"/>
    <w:rsid w:val="00A75812"/>
    <w:rsid w:val="00A77E4B"/>
    <w:rsid w:val="00A81C6E"/>
    <w:rsid w:val="00AA168F"/>
    <w:rsid w:val="00AB00DB"/>
    <w:rsid w:val="00AB3A75"/>
    <w:rsid w:val="00AC5C1F"/>
    <w:rsid w:val="00AD4FA9"/>
    <w:rsid w:val="00AD7964"/>
    <w:rsid w:val="00AE1390"/>
    <w:rsid w:val="00AE16F0"/>
    <w:rsid w:val="00AE3402"/>
    <w:rsid w:val="00AE480F"/>
    <w:rsid w:val="00AE705B"/>
    <w:rsid w:val="00AF2D9E"/>
    <w:rsid w:val="00B029AF"/>
    <w:rsid w:val="00B13D1B"/>
    <w:rsid w:val="00B21A02"/>
    <w:rsid w:val="00B2304C"/>
    <w:rsid w:val="00B30F2C"/>
    <w:rsid w:val="00B372C2"/>
    <w:rsid w:val="00B44657"/>
    <w:rsid w:val="00B528AF"/>
    <w:rsid w:val="00B556EE"/>
    <w:rsid w:val="00B57A52"/>
    <w:rsid w:val="00B604FC"/>
    <w:rsid w:val="00B60D75"/>
    <w:rsid w:val="00B61172"/>
    <w:rsid w:val="00B66788"/>
    <w:rsid w:val="00B66D52"/>
    <w:rsid w:val="00B71AF2"/>
    <w:rsid w:val="00B749F1"/>
    <w:rsid w:val="00B80E9D"/>
    <w:rsid w:val="00B81A23"/>
    <w:rsid w:val="00B82C57"/>
    <w:rsid w:val="00B852F2"/>
    <w:rsid w:val="00B87134"/>
    <w:rsid w:val="00B9139E"/>
    <w:rsid w:val="00B97C74"/>
    <w:rsid w:val="00B97EA2"/>
    <w:rsid w:val="00BA367A"/>
    <w:rsid w:val="00BA50FA"/>
    <w:rsid w:val="00BA6A68"/>
    <w:rsid w:val="00BB1F8F"/>
    <w:rsid w:val="00BB3DA2"/>
    <w:rsid w:val="00BB45E8"/>
    <w:rsid w:val="00BC1AF2"/>
    <w:rsid w:val="00BC2EDC"/>
    <w:rsid w:val="00BC69D3"/>
    <w:rsid w:val="00BE20A4"/>
    <w:rsid w:val="00BE2BB0"/>
    <w:rsid w:val="00BE39AC"/>
    <w:rsid w:val="00BE68BC"/>
    <w:rsid w:val="00BE775D"/>
    <w:rsid w:val="00C04BDA"/>
    <w:rsid w:val="00C05705"/>
    <w:rsid w:val="00C100F3"/>
    <w:rsid w:val="00C116C7"/>
    <w:rsid w:val="00C11CE0"/>
    <w:rsid w:val="00C12C12"/>
    <w:rsid w:val="00C136DA"/>
    <w:rsid w:val="00C20263"/>
    <w:rsid w:val="00C2074F"/>
    <w:rsid w:val="00C36D74"/>
    <w:rsid w:val="00C453EF"/>
    <w:rsid w:val="00C53090"/>
    <w:rsid w:val="00C5398B"/>
    <w:rsid w:val="00C67FAB"/>
    <w:rsid w:val="00C72D98"/>
    <w:rsid w:val="00C74C5F"/>
    <w:rsid w:val="00C84F2B"/>
    <w:rsid w:val="00C91639"/>
    <w:rsid w:val="00C96DEC"/>
    <w:rsid w:val="00CA2881"/>
    <w:rsid w:val="00CA735B"/>
    <w:rsid w:val="00CB07B4"/>
    <w:rsid w:val="00CB1FC6"/>
    <w:rsid w:val="00CB2915"/>
    <w:rsid w:val="00CC1D51"/>
    <w:rsid w:val="00CC3E9E"/>
    <w:rsid w:val="00CC5669"/>
    <w:rsid w:val="00CC761D"/>
    <w:rsid w:val="00CD13A8"/>
    <w:rsid w:val="00CD3123"/>
    <w:rsid w:val="00CF0366"/>
    <w:rsid w:val="00CF0F80"/>
    <w:rsid w:val="00D049D3"/>
    <w:rsid w:val="00D055B1"/>
    <w:rsid w:val="00D21F6C"/>
    <w:rsid w:val="00D23935"/>
    <w:rsid w:val="00D24AB1"/>
    <w:rsid w:val="00D2780C"/>
    <w:rsid w:val="00D340B3"/>
    <w:rsid w:val="00D379F1"/>
    <w:rsid w:val="00D46884"/>
    <w:rsid w:val="00D47EEC"/>
    <w:rsid w:val="00D5102D"/>
    <w:rsid w:val="00D51991"/>
    <w:rsid w:val="00D554DF"/>
    <w:rsid w:val="00D80F59"/>
    <w:rsid w:val="00D823D6"/>
    <w:rsid w:val="00D85EDA"/>
    <w:rsid w:val="00D861B1"/>
    <w:rsid w:val="00D87FDD"/>
    <w:rsid w:val="00D9284B"/>
    <w:rsid w:val="00D92B14"/>
    <w:rsid w:val="00D96192"/>
    <w:rsid w:val="00D974E8"/>
    <w:rsid w:val="00DA208D"/>
    <w:rsid w:val="00DA3211"/>
    <w:rsid w:val="00DA4F17"/>
    <w:rsid w:val="00DB2931"/>
    <w:rsid w:val="00DB66D4"/>
    <w:rsid w:val="00DC1EBC"/>
    <w:rsid w:val="00DC5851"/>
    <w:rsid w:val="00DD1129"/>
    <w:rsid w:val="00DD713E"/>
    <w:rsid w:val="00DE0439"/>
    <w:rsid w:val="00DF2E9F"/>
    <w:rsid w:val="00DF4856"/>
    <w:rsid w:val="00E047E9"/>
    <w:rsid w:val="00E15DC6"/>
    <w:rsid w:val="00E17048"/>
    <w:rsid w:val="00E21FE4"/>
    <w:rsid w:val="00E24A33"/>
    <w:rsid w:val="00E3561C"/>
    <w:rsid w:val="00E364B3"/>
    <w:rsid w:val="00E366C9"/>
    <w:rsid w:val="00E403E9"/>
    <w:rsid w:val="00E44C6B"/>
    <w:rsid w:val="00E50674"/>
    <w:rsid w:val="00E540D4"/>
    <w:rsid w:val="00E5417D"/>
    <w:rsid w:val="00E61386"/>
    <w:rsid w:val="00E82B1B"/>
    <w:rsid w:val="00E83AB6"/>
    <w:rsid w:val="00E901E4"/>
    <w:rsid w:val="00EA67CF"/>
    <w:rsid w:val="00EC0067"/>
    <w:rsid w:val="00EC3924"/>
    <w:rsid w:val="00EC538E"/>
    <w:rsid w:val="00ED0A77"/>
    <w:rsid w:val="00ED26E4"/>
    <w:rsid w:val="00EE2D53"/>
    <w:rsid w:val="00EE402A"/>
    <w:rsid w:val="00EE464B"/>
    <w:rsid w:val="00EF2193"/>
    <w:rsid w:val="00EF2D0F"/>
    <w:rsid w:val="00EF5C1F"/>
    <w:rsid w:val="00F117F6"/>
    <w:rsid w:val="00F20127"/>
    <w:rsid w:val="00F22A19"/>
    <w:rsid w:val="00F2511D"/>
    <w:rsid w:val="00F31F0D"/>
    <w:rsid w:val="00F3634C"/>
    <w:rsid w:val="00F40687"/>
    <w:rsid w:val="00F412A1"/>
    <w:rsid w:val="00F43240"/>
    <w:rsid w:val="00F43D42"/>
    <w:rsid w:val="00F44883"/>
    <w:rsid w:val="00F45E75"/>
    <w:rsid w:val="00F51E55"/>
    <w:rsid w:val="00F62763"/>
    <w:rsid w:val="00F6279D"/>
    <w:rsid w:val="00F63999"/>
    <w:rsid w:val="00F700B2"/>
    <w:rsid w:val="00F7217C"/>
    <w:rsid w:val="00F80454"/>
    <w:rsid w:val="00F8092C"/>
    <w:rsid w:val="00F90A12"/>
    <w:rsid w:val="00F92BC6"/>
    <w:rsid w:val="00F92C98"/>
    <w:rsid w:val="00F95B4C"/>
    <w:rsid w:val="00FA590A"/>
    <w:rsid w:val="00FB64CC"/>
    <w:rsid w:val="00FD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customXml/itemProps2.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19EBEC-F252-4B12-97EF-27443EA61F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3</Words>
  <Characters>99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3</cp:revision>
  <cp:lastPrinted>2025-12-03T22:30:00Z</cp:lastPrinted>
  <dcterms:created xsi:type="dcterms:W3CDTF">2026-05-04T18:29:00Z</dcterms:created>
  <dcterms:modified xsi:type="dcterms:W3CDTF">2026-05-0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